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43A94" w14:textId="77777777" w:rsidR="00813DED" w:rsidRDefault="008F13A9">
      <w:pPr>
        <w:pStyle w:val="Ttulo"/>
      </w:pPr>
      <w:r>
        <w:t>Untitled</w:t>
      </w:r>
    </w:p>
    <w:p w14:paraId="6817E5AD" w14:textId="77777777" w:rsidR="00813DED" w:rsidRDefault="008F13A9">
      <w:pPr>
        <w:pStyle w:val="Author"/>
      </w:pPr>
      <w:r>
        <w:t>Julia Losana García</w:t>
      </w:r>
    </w:p>
    <w:p w14:paraId="77D31A9A" w14:textId="77777777" w:rsidR="00813DED" w:rsidRDefault="008F13A9">
      <w:pPr>
        <w:pStyle w:val="Fecha"/>
      </w:pPr>
      <w:r>
        <w:t>2024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54819874"/>
        <w:docPartObj>
          <w:docPartGallery w:val="Table of Contents"/>
          <w:docPartUnique/>
        </w:docPartObj>
      </w:sdtPr>
      <w:sdtEndPr/>
      <w:sdtContent>
        <w:p w14:paraId="78B07057" w14:textId="77777777" w:rsidR="00813DED" w:rsidRDefault="008F13A9">
          <w:pPr>
            <w:pStyle w:val="TtuloTDC"/>
          </w:pPr>
          <w:r>
            <w:t>Table of Contents</w:t>
          </w:r>
        </w:p>
        <w:p w14:paraId="23D2B71D" w14:textId="77777777" w:rsidR="006B127E" w:rsidRDefault="008F13A9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6499339" w:history="1">
            <w:r w:rsidR="006B127E" w:rsidRPr="00FD6AA4">
              <w:rPr>
                <w:rStyle w:val="Hipervnculo"/>
                <w:noProof/>
              </w:rPr>
              <w:t>Mi TFM</w:t>
            </w:r>
            <w:r w:rsidR="006B127E">
              <w:rPr>
                <w:noProof/>
                <w:webHidden/>
              </w:rPr>
              <w:tab/>
            </w:r>
            <w:r w:rsidR="006B127E">
              <w:rPr>
                <w:noProof/>
                <w:webHidden/>
              </w:rPr>
              <w:fldChar w:fldCharType="begin"/>
            </w:r>
            <w:r w:rsidR="006B127E">
              <w:rPr>
                <w:noProof/>
                <w:webHidden/>
              </w:rPr>
              <w:instrText xml:space="preserve"> PAGEREF _Toc156499339 \h </w:instrText>
            </w:r>
            <w:r w:rsidR="006B127E">
              <w:rPr>
                <w:noProof/>
                <w:webHidden/>
              </w:rPr>
            </w:r>
            <w:r w:rsidR="006B127E">
              <w:rPr>
                <w:noProof/>
                <w:webHidden/>
              </w:rPr>
              <w:fldChar w:fldCharType="separate"/>
            </w:r>
            <w:r w:rsidR="006B127E">
              <w:rPr>
                <w:noProof/>
                <w:webHidden/>
              </w:rPr>
              <w:t>2</w:t>
            </w:r>
            <w:r w:rsidR="006B127E">
              <w:rPr>
                <w:noProof/>
                <w:webHidden/>
              </w:rPr>
              <w:fldChar w:fldCharType="end"/>
            </w:r>
          </w:hyperlink>
        </w:p>
        <w:p w14:paraId="65C7909A" w14:textId="77777777" w:rsidR="006B127E" w:rsidRDefault="006B127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56499340" w:history="1">
            <w:r w:rsidRPr="00FD6AA4">
              <w:rPr>
                <w:rStyle w:val="Hipervnculo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499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33F36" w14:textId="77777777" w:rsidR="006B127E" w:rsidRDefault="006B127E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56499341" w:history="1">
            <w:r w:rsidRPr="00FD6AA4">
              <w:rPr>
                <w:rStyle w:val="Hipervnculo"/>
                <w:noProof/>
              </w:rPr>
              <w:t>Mét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499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CB73B" w14:textId="77777777" w:rsidR="006B127E" w:rsidRDefault="006B127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56499342" w:history="1">
            <w:r w:rsidRPr="00FD6AA4">
              <w:rPr>
                <w:rStyle w:val="Hipervnculo"/>
                <w:noProof/>
              </w:rPr>
              <w:t>Cam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499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E509D" w14:textId="77777777" w:rsidR="006B127E" w:rsidRDefault="006B127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56499343" w:history="1">
            <w:r w:rsidRPr="00FD6AA4">
              <w:rPr>
                <w:rStyle w:val="Hipervnculo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499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76C60" w14:textId="77777777" w:rsidR="00813DED" w:rsidRDefault="008F13A9">
          <w:r>
            <w:fldChar w:fldCharType="end"/>
          </w:r>
        </w:p>
      </w:sdtContent>
    </w:sdt>
    <w:p w14:paraId="58659ACE" w14:textId="77777777" w:rsidR="00813DED" w:rsidRDefault="008F13A9">
      <w:pPr>
        <w:pStyle w:val="Ttulo1"/>
      </w:pPr>
      <w:bookmarkStart w:id="0" w:name="mi-tfm"/>
      <w:bookmarkStart w:id="1" w:name="_Toc156499339"/>
      <w:r>
        <w:lastRenderedPageBreak/>
        <w:t>Mi TFM</w:t>
      </w:r>
      <w:bookmarkEnd w:id="1"/>
    </w:p>
    <w:p w14:paraId="4CF0BB75" w14:textId="77777777" w:rsidR="00813DED" w:rsidRDefault="008F13A9">
      <w:pPr>
        <w:pStyle w:val="Ttulo2"/>
      </w:pPr>
      <w:bookmarkStart w:id="2" w:name="r-markdown"/>
      <w:bookmarkStart w:id="3" w:name="_Toc156499340"/>
      <w:r>
        <w:t>R Markdown</w:t>
      </w:r>
      <w:bookmarkEnd w:id="3"/>
    </w:p>
    <w:p w14:paraId="4A54638D" w14:textId="77777777" w:rsidR="00813DED" w:rsidRDefault="008F13A9">
      <w:pPr>
        <w:pStyle w:val="Ttulo1"/>
      </w:pPr>
      <w:bookmarkStart w:id="4" w:name="métodos"/>
      <w:bookmarkStart w:id="5" w:name="_Toc156499341"/>
      <w:bookmarkEnd w:id="0"/>
      <w:bookmarkEnd w:id="2"/>
      <w:r>
        <w:t>Métodos</w:t>
      </w:r>
      <w:bookmarkEnd w:id="5"/>
    </w:p>
    <w:p w14:paraId="227BEF37" w14:textId="77777777" w:rsidR="00813DED" w:rsidRDefault="008F13A9">
      <w:pPr>
        <w:pStyle w:val="Ttulo2"/>
      </w:pPr>
      <w:bookmarkStart w:id="6" w:name="campo"/>
      <w:bookmarkStart w:id="7" w:name="_Toc156499342"/>
      <w:r>
        <w:t>Campo</w:t>
      </w:r>
      <w:bookmarkEnd w:id="7"/>
    </w:p>
    <w:p w14:paraId="0794E667" w14:textId="77777777" w:rsidR="00813DED" w:rsidRDefault="008F13A9">
      <w:pPr>
        <w:pStyle w:val="CaptionedFigure"/>
      </w:pPr>
      <w:r>
        <w:rPr>
          <w:noProof/>
        </w:rPr>
        <w:drawing>
          <wp:inline distT="0" distB="0" distL="0" distR="0" wp14:anchorId="7C634D43" wp14:editId="089807E4">
            <wp:extent cx="5334000" cy="3556000"/>
            <wp:effectExtent l="0" t="0" r="0" b="0"/>
            <wp:docPr id="23" name="Picture" descr="Cab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abra_499_orig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7B397" w14:textId="77777777" w:rsidR="00813DED" w:rsidRDefault="008F13A9">
      <w:pPr>
        <w:pStyle w:val="ImageCaption"/>
      </w:pPr>
      <w:r>
        <w:t>Cabra</w:t>
      </w:r>
    </w:p>
    <w:p w14:paraId="1D918E36" w14:textId="77777777" w:rsidR="00813DED" w:rsidRDefault="008F13A9">
      <w:pPr>
        <w:pStyle w:val="Textoindependiente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ipervnculo"/>
          </w:rPr>
          <w:t>http://rmarkdown.rstudio.com</w:t>
        </w:r>
      </w:hyperlink>
      <w:r>
        <w:t>.</w:t>
      </w:r>
    </w:p>
    <w:p w14:paraId="740965E3" w14:textId="77777777" w:rsidR="00813DED" w:rsidRDefault="008F13A9">
      <w:pPr>
        <w:pStyle w:val="Textoindependiente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7969F1E" w14:textId="77777777" w:rsidR="00813DED" w:rsidRDefault="008F13A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862F9DE" w14:textId="77777777" w:rsidR="00813DED" w:rsidRDefault="008F13A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18ADC9" w14:textId="77777777" w:rsidR="00813DED" w:rsidRDefault="008F13A9">
      <w:pPr>
        <w:pStyle w:val="Ttulo2"/>
      </w:pPr>
      <w:bookmarkStart w:id="8" w:name="including-plots"/>
      <w:bookmarkStart w:id="9" w:name="_Toc156499343"/>
      <w:bookmarkEnd w:id="6"/>
      <w:r>
        <w:lastRenderedPageBreak/>
        <w:t>Including Plots</w:t>
      </w:r>
      <w:bookmarkEnd w:id="9"/>
    </w:p>
    <w:p w14:paraId="15CFE6B1" w14:textId="77777777" w:rsidR="00813DED" w:rsidRDefault="008F13A9">
      <w:pPr>
        <w:pStyle w:val="FirstParagraph"/>
      </w:pPr>
      <w:r>
        <w:t>You can also embed plots, for example:</w:t>
      </w:r>
    </w:p>
    <w:p w14:paraId="63D1D2A4" w14:textId="77777777" w:rsidR="00813DED" w:rsidRDefault="008F13A9">
      <w:pPr>
        <w:pStyle w:val="Textoindependiente"/>
      </w:pPr>
      <w:r>
        <w:rPr>
          <w:noProof/>
        </w:rPr>
        <w:drawing>
          <wp:inline distT="0" distB="0" distL="0" distR="0" wp14:anchorId="4B7375BE" wp14:editId="2778D18B">
            <wp:extent cx="5334000" cy="3048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-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ABC37" w14:textId="77777777" w:rsidR="00813DED" w:rsidRDefault="008F13A9">
      <w:pPr>
        <w:pStyle w:val="Textoindependiente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4"/>
      <w:bookmarkEnd w:id="8"/>
    </w:p>
    <w:sectPr w:rsidR="00813DE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529DD" w14:textId="77777777" w:rsidR="008F13A9" w:rsidRDefault="008F13A9">
      <w:pPr>
        <w:spacing w:after="0"/>
      </w:pPr>
      <w:r>
        <w:separator/>
      </w:r>
    </w:p>
  </w:endnote>
  <w:endnote w:type="continuationSeparator" w:id="0">
    <w:p w14:paraId="74D76D13" w14:textId="77777777" w:rsidR="008F13A9" w:rsidRDefault="008F13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47186" w14:textId="77777777" w:rsidR="008F13A9" w:rsidRDefault="008F13A9">
      <w:r>
        <w:separator/>
      </w:r>
    </w:p>
  </w:footnote>
  <w:footnote w:type="continuationSeparator" w:id="0">
    <w:p w14:paraId="6EECF55D" w14:textId="77777777" w:rsidR="008F13A9" w:rsidRDefault="008F1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A44B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3DED"/>
    <w:rsid w:val="006B127E"/>
    <w:rsid w:val="00813DED"/>
    <w:rsid w:val="008F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06F79"/>
  <w15:docId w15:val="{6173B0A6-7CEE-49A2-8E26-4332DBCD3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6B127E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B127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13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lia Losana García</dc:creator>
  <cp:keywords/>
  <cp:lastModifiedBy>JULIA LOSANA GARCIA</cp:lastModifiedBy>
  <cp:revision>2</cp:revision>
  <dcterms:created xsi:type="dcterms:W3CDTF">2024-01-18T18:42:00Z</dcterms:created>
  <dcterms:modified xsi:type="dcterms:W3CDTF">2024-01-18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/>
  </property>
</Properties>
</file>